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Italy</w:t>
      </w:r>
      <w:r>
        <w:t xml:space="preserve"> </w:t>
      </w:r>
      <w:r>
        <w:t xml:space="preserve">Milan</w:t>
      </w:r>
    </w:p>
    <w:bookmarkStart w:id="20" w:name="Xc8fb4f5be197c72824cbd95a5668d39bbbb72c8"/>
    <w:p>
      <w:pPr>
        <w:pStyle w:val="Heading1"/>
      </w:pPr>
      <w:r>
        <w:t xml:space="preserve">Scholarship Application Letter: Pursuing Advanced Paramedic Training at Milan's Premier Emergency Healthcare Institution</w:t>
      </w:r>
    </w:p>
    <w:p>
      <w:pPr>
        <w:pStyle w:val="FirstParagraph"/>
      </w:pPr>
      <w:r>
        <w:t xml:space="preserve">Dear Esteemed Scholarship Committee of the University of Milan School of Health Sciences and Emergency Medicine,</w:t>
      </w:r>
    </w:p>
    <w:p>
      <w:pPr>
        <w:pStyle w:val="BodyText"/>
      </w:pPr>
      <w:r>
        <w:t xml:space="preserve">It is with profound enthusiasm and unwavering dedication that I submit my application for the prestigious International Paramedic Scholarships, specifically targeting enrollment in your esteemed Master's Program in Advanced Emergency Medical Services at the University of Milan. This Scholarship Application Letter serves as a formal testament to my deep-seated commitment to advancing paramedic care within Italy’s dynamic urban healthcare landscape, with Milan as my chosen focal point for transformative professional growth.</w:t>
      </w:r>
    </w:p>
    <w:p>
      <w:pPr>
        <w:pStyle w:val="BodyText"/>
      </w:pPr>
      <w:r>
        <w:t xml:space="preserve">My journey toward becoming a certified paramedic began in my native country, where I completed rigorous training and gained invaluable frontline experience managing high-pressure emergency medical situations across diverse community settings. Over the past three years as a registered Emergency Medical Technician (EMT) with [Your Current Organization/Region], I have responded to over 1,200 calls—from cardiac arrests and traumatic injuries to acute medical crises—developing critical clinical acumen, rapid decision-making abilities under pressure, and profound empathy for patients during their most vulnerable moments. However, I have consistently recognized that the highest echelons of pre-hospital care demand more than foundational skills; they require sophisticated education grounded in evidence-based protocols, advanced trauma management systems, and cultural competence within complex urban environments. This conviction has led me directly to Italy Milan as the ideal nexus for this next pivotal step.</w:t>
      </w:r>
    </w:p>
    <w:p>
      <w:pPr>
        <w:pStyle w:val="BodyText"/>
      </w:pPr>
      <w:r>
        <w:t xml:space="preserve">Italy’s emergency medical service (EMS) system is globally respected for its integration with hospital networks and innovative approaches to patient care coordination. Milan, as Italy's second-largest city and a major metropolitan hub of healthcare innovation, presents an unparalleled environment for advanced paramedic education. The city’s unique challenges—dense population centers, complex infrastructure requiring rapid response navigation, diverse international communities presenting varied health needs—and its cutting-edge medical institutions like the Ospedale Maggiore Policlinico and the dedicated Milan Emergency Medical Service (SUEM) offer a living laboratory for mastering paramedic excellence. I am particularly drawn to your program’s emphasis on urban EMS strategy, telemedicine integration in pre-hospital care, and collaboration with Italy's national emergency response framework. This specialization directly aligns with my aspiration to contribute meaningfully to Milan's healthcare resilience, where efficient paramedic interventions are crucial for managing the city’s high patient volume and complex emergencies.</w:t>
      </w:r>
    </w:p>
    <w:p>
      <w:pPr>
        <w:pStyle w:val="BodyText"/>
      </w:pPr>
      <w:r>
        <w:t xml:space="preserve">My academic background further underscores my readiness for this advanced study. I hold a Bachelor of Science in Emergency Health Services from [Your University], graduating with honors, and have completed specialized certifications in Advanced Cardiac Life Support (ACLS), Pediatric Advanced Life Support (PALS), and Tactical Emergency Casualty Care (TECC). My undergraduate research focused on optimizing ambulance response times in congested urban settings—a topic of immense relevance to Milan’s traffic management challenges. I have also actively engaged with international medical communities, including volunteer work with the Milan-based Red Cross chapter during major public events, deepening my understanding of Italy’s cultural and operational healthcare context. I am currently achieving B1 level Italian proficiency through intensive study and immersion practices to ensure seamless integration into clinical settings within Italy Milan.</w:t>
      </w:r>
    </w:p>
    <w:p>
      <w:pPr>
        <w:pStyle w:val="BodyText"/>
      </w:pPr>
      <w:r>
        <w:t xml:space="preserve">The financial barrier to pursuing this vital education in Italy is substantial. Tuition fees for the Master’s Program in Advanced Emergency Medical Services, combined with the cost of living in a major European city like Milan, present a significant challenge for an international student from [Your Country]. Scholarships like this one are not merely beneficial but essential to my academic and professional trajectory. Without financial assistance, I would be unable to access the world-class training offered exclusively within Italy’s leading healthcare institutions. This Scholarship Application Letter is therefore a direct appeal for support that would enable me to fully dedicate myself to mastering the advanced skills required of a paramedic in Milan's high-stakes environment, without the distraction of financial strain. My goal is not personal gain alone; it is to become a highly skilled, culturally attuned paramedic ready to serve Milan’s diverse population and contribute innovative solutions learned directly from your program.</w:t>
      </w:r>
    </w:p>
    <w:p>
      <w:pPr>
        <w:pStyle w:val="BodyText"/>
      </w:pPr>
      <w:r>
        <w:t xml:space="preserve">Why Italy Milan? Beyond its world-class medical infrastructure, Milan embodies the spirit of innovation I seek. Its position as a global city fosters constant evolution in emergency response—integrating new technologies like AI-driven dispatch systems and drone-assisted medical supply delivery—areas I am eager to explore deeply through your curriculum. Furthermore, studying within Italy’s healthcare context provides irreplaceable insights into the European approach to patient care, which is fundamentally different from many other regions. Understanding this framework is essential for any paramedic aiming for international recognition or future roles in global health initiatives. Milan offers the perfect blend of historical medical legacy and forward-looking innovation—a duality I am eager to embrace as a student.</w:t>
      </w:r>
    </w:p>
    <w:p>
      <w:pPr>
        <w:pStyle w:val="BodyText"/>
      </w:pPr>
      <w:r>
        <w:t xml:space="preserve">I have meticulously researched your program’s faculty, noting Professor [Mention Faculty Name if possible, otherwise state "leading experts in urban EMS"]’s pioneering work on emergency response optimization within dense cityscapes. The opportunity to learn directly from such leaders is a privilege I would honor through relentless academic engagement and active contribution to the Milan paramedic community. My long-term vision extends beyond graduation: I aim to co-develop protocols for managing mass-casualty incidents in crowded urban centers like Milan, leveraging the advanced training this scholarship would provide. Ultimately, my objective is to become a leader within Italy’s emergency services—a true advocate for patient-centered care who understands the unique demands of serving a city as vibrant and complex as Milan.</w:t>
      </w:r>
    </w:p>
    <w:p>
      <w:pPr>
        <w:pStyle w:val="BodyText"/>
      </w:pPr>
      <w:r>
        <w:t xml:space="preserve">In closing, I reiterate that this Scholarship Application Letter represents not just an appeal for funding, but a promise of dedication. I am prepared to bring my clinical experience, academic rigor, cultural adaptability, and deep passion for paramedic care to the University of Milan’s classrooms and clinics. Investing in my education will yield tangible returns in the form of a highly skilled professional ready to serve Italy Milan’s citizens with excellence and compassion from day one. Thank you for considering this application. I am eager to discuss how my background, goals, and commitment align perfectly with your program’s mission to elevate emergency medical services in Italy.</w:t>
      </w:r>
    </w:p>
    <w:p>
      <w:pPr>
        <w:pStyle w:val="BodyText"/>
      </w:pPr>
      <w:r>
        <w:t xml:space="preserve">Sincerely,</w:t>
      </w:r>
    </w:p>
    <w:p>
      <w:pPr>
        <w:pStyle w:val="BodyText"/>
      </w:pPr>
      <w:r>
        <w:t xml:space="preserve">[Your Full Name]</w:t>
      </w:r>
    </w:p>
    <w:p>
      <w:pPr>
        <w:pStyle w:val="BodyText"/>
      </w:pPr>
      <w:r>
        <w:t xml:space="preserve">[Your Contact Information: Email |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Italy Milan</dc:title>
  <dc:creator/>
  <dc:language>en</dc:language>
  <cp:keywords/>
  <dcterms:created xsi:type="dcterms:W3CDTF">2025-12-10T07:12:32Z</dcterms:created>
  <dcterms:modified xsi:type="dcterms:W3CDTF">2025-12-10T07:12:32Z</dcterms:modified>
</cp:coreProperties>
</file>

<file path=docProps/custom.xml><?xml version="1.0" encoding="utf-8"?>
<Properties xmlns="http://schemas.openxmlformats.org/officeDocument/2006/custom-properties" xmlns:vt="http://schemas.openxmlformats.org/officeDocument/2006/docPropsVTypes"/>
</file>